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04D9" w:rsidRDefault="00F304D9" w:rsidP="00F304D9">
      <w:r>
        <w:t>10:05:46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where are the names of participants?</w:t>
      </w:r>
    </w:p>
    <w:p w:rsidR="00F304D9" w:rsidRDefault="00F304D9" w:rsidP="00F304D9">
      <w:r>
        <w:t>10:06:46</w:t>
      </w:r>
      <w:r>
        <w:tab/>
        <w:t xml:space="preserve"> </w:t>
      </w:r>
      <w:proofErr w:type="gramStart"/>
      <w:r>
        <w:t>From  Sarah</w:t>
      </w:r>
      <w:proofErr w:type="gramEnd"/>
      <w:r>
        <w:t xml:space="preserve"> Ball : Hello, what is the timing of the conference? One hour? Please advise.</w:t>
      </w:r>
    </w:p>
    <w:p w:rsidR="00F304D9" w:rsidRDefault="00F304D9" w:rsidP="00F304D9">
      <w:r>
        <w:t>10:07:04</w:t>
      </w:r>
      <w:r>
        <w:tab/>
        <w:t xml:space="preserve"> </w:t>
      </w:r>
      <w:proofErr w:type="gramStart"/>
      <w:r>
        <w:t>From  Lauren</w:t>
      </w:r>
      <w:proofErr w:type="gramEnd"/>
      <w:r>
        <w:t xml:space="preserve"> </w:t>
      </w:r>
      <w:proofErr w:type="spellStart"/>
      <w:r>
        <w:t>Hajjar</w:t>
      </w:r>
      <w:proofErr w:type="spellEnd"/>
      <w:r>
        <w:t xml:space="preserve"> : @ Sarah Ball Yes, 1 hour</w:t>
      </w:r>
    </w:p>
    <w:p w:rsidR="00F304D9" w:rsidRDefault="00F304D9" w:rsidP="00F304D9">
      <w:r>
        <w:t>10:07:15</w:t>
      </w:r>
      <w:r>
        <w:tab/>
        <w:t xml:space="preserve"> </w:t>
      </w:r>
      <w:proofErr w:type="gramStart"/>
      <w:r>
        <w:t>From  Sarah</w:t>
      </w:r>
      <w:proofErr w:type="gramEnd"/>
      <w:r>
        <w:t xml:space="preserve"> Ball : Thank you.</w:t>
      </w:r>
    </w:p>
    <w:p w:rsidR="00F304D9" w:rsidRDefault="00F304D9" w:rsidP="00F304D9">
      <w:r>
        <w:t>10:15:07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Attendance list: https://rcrcconnect.org/wp-content/uploads/2017/12/RCRC-December-RC-Cafe-Registration.docx</w:t>
      </w:r>
    </w:p>
    <w:p w:rsidR="00F304D9" w:rsidRDefault="00F304D9" w:rsidP="00F304D9">
      <w:r>
        <w:t>10:16:12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hello Bill!</w:t>
      </w:r>
    </w:p>
    <w:p w:rsidR="00F304D9" w:rsidRDefault="00F304D9" w:rsidP="00F304D9">
      <w:r>
        <w:t>10:17:29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Hi Everyone - just a reminder to mute yourself when not speaking. Thanks!</w:t>
      </w:r>
    </w:p>
    <w:p w:rsidR="00F304D9" w:rsidRDefault="00F304D9" w:rsidP="00F304D9">
      <w:r>
        <w:t>10:23:33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interesting to consider how RC helps to “make change stick” - maybe by helping to change role relationships more deeply to support new ways of working together</w:t>
      </w:r>
    </w:p>
    <w:p w:rsidR="00F304D9" w:rsidRDefault="00F304D9" w:rsidP="00F304D9">
      <w:r>
        <w:t>10:38:17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william</w:t>
      </w:r>
      <w:proofErr w:type="spellEnd"/>
      <w:proofErr w:type="gramEnd"/>
      <w:r>
        <w:t xml:space="preserve"> </w:t>
      </w:r>
      <w:proofErr w:type="spellStart"/>
      <w:r>
        <w:t>gunn</w:t>
      </w:r>
      <w:proofErr w:type="spellEnd"/>
      <w:r>
        <w:t xml:space="preserve"> : Hi Jody and all, great to be part of the RC community. Bill Gunn</w:t>
      </w:r>
    </w:p>
    <w:p w:rsidR="00F304D9" w:rsidRDefault="00F304D9" w:rsidP="00F304D9">
      <w:r>
        <w:t>10:38:45</w:t>
      </w:r>
      <w:r>
        <w:tab/>
        <w:t xml:space="preserve"> </w:t>
      </w:r>
      <w:proofErr w:type="gramStart"/>
      <w:r>
        <w:t>From  Nancy</w:t>
      </w:r>
      <w:proofErr w:type="gramEnd"/>
      <w:r>
        <w:t xml:space="preserve"> Whitelaw : Feedback on section 3 - I really like this change - I found the previous breakdown for between and within very hard to describe, and it was the total team score that I felt was important to share</w:t>
      </w:r>
    </w:p>
    <w:p w:rsidR="00F304D9" w:rsidRDefault="00F304D9" w:rsidP="00F304D9">
      <w:bookmarkStart w:id="0" w:name="_GoBack"/>
      <w:bookmarkEnd w:id="0"/>
      <w:r>
        <w:t>10:51:27</w:t>
      </w:r>
      <w:r>
        <w:tab/>
        <w:t xml:space="preserve"> From  </w:t>
      </w:r>
      <w:proofErr w:type="spellStart"/>
      <w:r>
        <w:t>Saleema</w:t>
      </w:r>
      <w:proofErr w:type="spellEnd"/>
      <w:r>
        <w:t xml:space="preserve"> Moore : </w:t>
      </w:r>
      <w:proofErr w:type="spellStart"/>
      <w:r>
        <w:t>Noooooooooooo</w:t>
      </w:r>
      <w:proofErr w:type="spellEnd"/>
      <w:r>
        <w:t>! Skip the breakout session!</w:t>
      </w:r>
    </w:p>
    <w:p w:rsidR="00F304D9" w:rsidRDefault="00F304D9" w:rsidP="00F304D9">
      <w:r>
        <w:t>10:51:31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aleema</w:t>
      </w:r>
      <w:proofErr w:type="spellEnd"/>
      <w:proofErr w:type="gramEnd"/>
      <w:r>
        <w:t xml:space="preserve"> Moore : I'm joking.</w:t>
      </w:r>
    </w:p>
    <w:p w:rsidR="00F304D9" w:rsidRDefault="00F304D9" w:rsidP="00F304D9">
      <w:r>
        <w:t>10:52:02</w:t>
      </w:r>
      <w:r>
        <w:tab/>
        <w:t xml:space="preserve"> </w:t>
      </w:r>
      <w:proofErr w:type="gramStart"/>
      <w:r>
        <w:t>From  Joel</w:t>
      </w:r>
      <w:proofErr w:type="gramEnd"/>
      <w:r>
        <w:t xml:space="preserve"> </w:t>
      </w:r>
      <w:proofErr w:type="spellStart"/>
      <w:r>
        <w:t>Cutcher-Gershenfeld</w:t>
      </w:r>
      <w:proofErr w:type="spellEnd"/>
      <w:r>
        <w:t xml:space="preserve"> : I need to dial off, but thank you for this session.</w:t>
      </w:r>
    </w:p>
    <w:p w:rsidR="00F304D9" w:rsidRDefault="00F304D9" w:rsidP="00F304D9">
      <w:r>
        <w:t>10:52:14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Ragnhild</w:t>
      </w:r>
      <w:proofErr w:type="spellEnd"/>
      <w:proofErr w:type="gramEnd"/>
      <w:r>
        <w:t xml:space="preserve"> </w:t>
      </w:r>
      <w:proofErr w:type="spellStart"/>
      <w:r>
        <w:t>Kvålshaugen</w:t>
      </w:r>
      <w:proofErr w:type="spellEnd"/>
      <w:r>
        <w:t xml:space="preserve"> : Thank you for the presentation. Very interesting and useful </w:t>
      </w:r>
      <w:proofErr w:type="spellStart"/>
      <w:r>
        <w:t>modfications</w:t>
      </w:r>
      <w:proofErr w:type="spellEnd"/>
      <w:r>
        <w:t>. I am curious about distribution measures. could you tell more. I am sorry but I have to leave now.</w:t>
      </w:r>
    </w:p>
    <w:p w:rsidR="00F304D9" w:rsidRDefault="00F304D9" w:rsidP="00F304D9">
      <w:r>
        <w:t>10:57:18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aleema</w:t>
      </w:r>
      <w:proofErr w:type="spellEnd"/>
      <w:proofErr w:type="gramEnd"/>
      <w:r>
        <w:t xml:space="preserve"> Moore : 100% agree, JP</w:t>
      </w:r>
    </w:p>
    <w:p w:rsidR="00F304D9" w:rsidRDefault="00F304D9" w:rsidP="00F304D9">
      <w:r>
        <w:t>11:00:24</w:t>
      </w:r>
      <w:r>
        <w:tab/>
        <w:t xml:space="preserve"> </w:t>
      </w:r>
      <w:proofErr w:type="gramStart"/>
      <w:r>
        <w:t>From  Mercedes</w:t>
      </w:r>
      <w:proofErr w:type="gramEnd"/>
      <w:r>
        <w:t xml:space="preserve"> McBride-Walker : I need to sign off, but am grateful for this opportunity and platform. Excited to be a part of the RC community! Thank you.</w:t>
      </w:r>
    </w:p>
    <w:p w:rsidR="00F304D9" w:rsidRDefault="00F304D9" w:rsidP="00F304D9">
      <w:r>
        <w:t>11:00:39</w:t>
      </w:r>
      <w:r>
        <w:tab/>
        <w:t xml:space="preserve"> </w:t>
      </w:r>
      <w:proofErr w:type="gramStart"/>
      <w:r>
        <w:t>From  Brenda</w:t>
      </w:r>
      <w:proofErr w:type="gramEnd"/>
      <w:r>
        <w:t xml:space="preserve"> Bond : Thank you...great session</w:t>
      </w:r>
    </w:p>
    <w:p w:rsidR="00F304D9" w:rsidRDefault="00F304D9" w:rsidP="00F304D9">
      <w:r>
        <w:t>11:00:54</w:t>
      </w:r>
      <w:r>
        <w:tab/>
        <w:t xml:space="preserve"> </w:t>
      </w:r>
      <w:proofErr w:type="gramStart"/>
      <w:r>
        <w:t>From  John</w:t>
      </w:r>
      <w:proofErr w:type="gramEnd"/>
      <w:r>
        <w:t xml:space="preserve"> Paul Stephens : Thanks everyone!</w:t>
      </w:r>
    </w:p>
    <w:p w:rsidR="00F304D9" w:rsidRDefault="00F304D9" w:rsidP="00F304D9">
      <w:r>
        <w:t>11:01:06</w:t>
      </w:r>
      <w:r>
        <w:tab/>
        <w:t xml:space="preserve"> </w:t>
      </w:r>
      <w:proofErr w:type="gramStart"/>
      <w:r>
        <w:t>From  Cynthia</w:t>
      </w:r>
      <w:proofErr w:type="gramEnd"/>
      <w:r>
        <w:t xml:space="preserve"> </w:t>
      </w:r>
      <w:proofErr w:type="spellStart"/>
      <w:r>
        <w:t>Aurentz</w:t>
      </w:r>
      <w:proofErr w:type="spellEnd"/>
      <w:r>
        <w:t xml:space="preserve"> : Excellent!  Thank you so much.  </w:t>
      </w:r>
    </w:p>
    <w:p w:rsidR="00F304D9" w:rsidRDefault="00F304D9" w:rsidP="00F304D9">
      <w:r>
        <w:t>11:01:44</w:t>
      </w:r>
      <w:r>
        <w:tab/>
        <w:t xml:space="preserve"> </w:t>
      </w:r>
      <w:proofErr w:type="gramStart"/>
      <w:r>
        <w:t>From  Sarah</w:t>
      </w:r>
      <w:proofErr w:type="gramEnd"/>
      <w:r>
        <w:t xml:space="preserve"> Ball : Thank  you all. This was very good information for newcomers. I enjoyed learning about RC.</w:t>
      </w:r>
    </w:p>
    <w:p w:rsidR="00F304D9" w:rsidRDefault="00F304D9" w:rsidP="00F304D9">
      <w:r>
        <w:t>11:02:01</w:t>
      </w:r>
      <w:r>
        <w:tab/>
        <w:t xml:space="preserve"> </w:t>
      </w:r>
      <w:proofErr w:type="gramStart"/>
      <w:r>
        <w:t>From  Cynthia</w:t>
      </w:r>
      <w:proofErr w:type="gramEnd"/>
      <w:r>
        <w:t xml:space="preserve"> </w:t>
      </w:r>
      <w:proofErr w:type="spellStart"/>
      <w:r>
        <w:t>Aurentz</w:t>
      </w:r>
      <w:proofErr w:type="spellEnd"/>
      <w:r>
        <w:t xml:space="preserve"> : Happy Holidays to you!  </w:t>
      </w:r>
    </w:p>
    <w:p w:rsidR="00F304D9" w:rsidRDefault="00F304D9" w:rsidP="00F304D9">
      <w:r>
        <w:t>11:02:01</w:t>
      </w:r>
      <w:r>
        <w:tab/>
        <w:t xml:space="preserve"> </w:t>
      </w:r>
      <w:proofErr w:type="gramStart"/>
      <w:r>
        <w:t>From  Denise</w:t>
      </w:r>
      <w:proofErr w:type="gramEnd"/>
      <w:r>
        <w:t xml:space="preserve"> </w:t>
      </w:r>
      <w:proofErr w:type="spellStart"/>
      <w:r>
        <w:t>Burgen</w:t>
      </w:r>
      <w:proofErr w:type="spellEnd"/>
      <w:r>
        <w:t xml:space="preserve"> : Thank you ! Happy Holidays!</w:t>
      </w:r>
    </w:p>
    <w:p w:rsidR="00F304D9" w:rsidRDefault="00F304D9" w:rsidP="00F304D9">
      <w:r>
        <w:lastRenderedPageBreak/>
        <w:t>11:02:08</w:t>
      </w:r>
      <w:r>
        <w:tab/>
        <w:t xml:space="preserve"> </w:t>
      </w:r>
      <w:proofErr w:type="gramStart"/>
      <w:r>
        <w:t>From  Michael</w:t>
      </w:r>
      <w:proofErr w:type="gramEnd"/>
      <w:r>
        <w:t xml:space="preserve"> </w:t>
      </w:r>
      <w:proofErr w:type="spellStart"/>
      <w:r>
        <w:t>Nce</w:t>
      </w:r>
      <w:proofErr w:type="spellEnd"/>
      <w:r>
        <w:t xml:space="preserve"> : Thank you everyone! For more information, please visit www.rcanalytic.com or contact </w:t>
      </w:r>
      <w:proofErr w:type="spellStart"/>
      <w:r>
        <w:t>Saleema</w:t>
      </w:r>
      <w:proofErr w:type="spellEnd"/>
      <w:r>
        <w:t xml:space="preserve"> or myself at sfm@rcanalytic.com and mnoce@rcanalytic.com</w:t>
      </w:r>
    </w:p>
    <w:p w:rsidR="00F304D9" w:rsidRDefault="00F304D9" w:rsidP="00F304D9">
      <w:r>
        <w:t>11:02:09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william</w:t>
      </w:r>
      <w:proofErr w:type="spellEnd"/>
      <w:proofErr w:type="gramEnd"/>
      <w:r>
        <w:t xml:space="preserve"> </w:t>
      </w:r>
      <w:proofErr w:type="spellStart"/>
      <w:r>
        <w:t>gunn</w:t>
      </w:r>
      <w:proofErr w:type="spellEnd"/>
      <w:r>
        <w:t xml:space="preserve"> : Great conference, let me know when the training is. Bill</w:t>
      </w:r>
    </w:p>
    <w:p w:rsidR="0041284A" w:rsidRDefault="00F304D9" w:rsidP="00F304D9">
      <w:r>
        <w:t>11:02:22</w:t>
      </w:r>
      <w:r>
        <w:tab/>
        <w:t xml:space="preserve"> </w:t>
      </w:r>
      <w:proofErr w:type="gramStart"/>
      <w:r>
        <w:t>From  Michael</w:t>
      </w:r>
      <w:proofErr w:type="gramEnd"/>
      <w:r>
        <w:t xml:space="preserve"> </w:t>
      </w:r>
      <w:proofErr w:type="spellStart"/>
      <w:r>
        <w:t>Nce</w:t>
      </w:r>
      <w:proofErr w:type="spellEnd"/>
      <w:r>
        <w:t xml:space="preserve"> : </w:t>
      </w:r>
      <w:proofErr w:type="spellStart"/>
      <w:r>
        <w:t>michaell.noce@rcanalytic.coom</w:t>
      </w:r>
      <w:proofErr w:type="spellEnd"/>
    </w:p>
    <w:sectPr w:rsidR="00412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MbE0sTQ3NjeyMDBR0lEKTi0uzszPAykwrAUA2SIWmywAAAA="/>
  </w:docVars>
  <w:rsids>
    <w:rsidRoot w:val="00F304D9"/>
    <w:rsid w:val="0041284A"/>
    <w:rsid w:val="00541FE1"/>
    <w:rsid w:val="00E72FAD"/>
    <w:rsid w:val="00F30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374A9"/>
  <w15:chartTrackingRefBased/>
  <w15:docId w15:val="{63CE57BF-6228-43AA-BDB5-AFFCA80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lain</dc:creator>
  <cp:keywords/>
  <dc:description/>
  <cp:lastModifiedBy>tallain</cp:lastModifiedBy>
  <cp:revision>1</cp:revision>
  <dcterms:created xsi:type="dcterms:W3CDTF">2017-12-14T17:09:00Z</dcterms:created>
  <dcterms:modified xsi:type="dcterms:W3CDTF">2017-12-14T17:09:00Z</dcterms:modified>
</cp:coreProperties>
</file>